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319AFEFF" w14:textId="77777777" w:rsidR="004A0E5B" w:rsidRDefault="004A0E5B" w:rsidP="004A0E5B"/>
    <w:p w14:paraId="58B8DF00" w14:textId="77777777" w:rsidR="004A0E5B" w:rsidRDefault="004A0E5B" w:rsidP="004A0E5B">
      <w:r>
        <w:t xml:space="preserve">FUNCTION </w:t>
      </w:r>
      <w:proofErr w:type="spellStart"/>
      <w:proofErr w:type="gramStart"/>
      <w:r>
        <w:t>searchCourse</w:t>
      </w:r>
      <w:proofErr w:type="spellEnd"/>
      <w:r>
        <w:t>(</w:t>
      </w:r>
      <w:proofErr w:type="gramEnd"/>
      <w:r>
        <w:t xml:space="preserve">BST&lt;Course&gt; </w:t>
      </w:r>
      <w:proofErr w:type="spellStart"/>
      <w:r>
        <w:t>courseTree</w:t>
      </w:r>
      <w:proofErr w:type="spellEnd"/>
      <w:r>
        <w:t xml:space="preserve">, String </w:t>
      </w:r>
      <w:proofErr w:type="spellStart"/>
      <w:r>
        <w:t>courseNumber</w:t>
      </w:r>
      <w:proofErr w:type="spellEnd"/>
      <w:r>
        <w:t>)</w:t>
      </w:r>
    </w:p>
    <w:p w14:paraId="474FEF1F" w14:textId="77777777" w:rsidR="004A0E5B" w:rsidRDefault="004A0E5B" w:rsidP="004A0E5B">
      <w:r>
        <w:t xml:space="preserve">    </w:t>
      </w:r>
      <w:proofErr w:type="spellStart"/>
      <w:r>
        <w:t>courseFound</w:t>
      </w:r>
      <w:proofErr w:type="spellEnd"/>
      <w:r>
        <w:t xml:space="preserve"> = </w:t>
      </w:r>
      <w:proofErr w:type="spellStart"/>
      <w:r>
        <w:t>courseTree.find</w:t>
      </w:r>
      <w:proofErr w:type="spellEnd"/>
      <w:r>
        <w:t>(</w:t>
      </w:r>
      <w:proofErr w:type="spellStart"/>
      <w:r>
        <w:t>courseNumber</w:t>
      </w:r>
      <w:proofErr w:type="spellEnd"/>
      <w:r>
        <w:t>) // Use BST search</w:t>
      </w:r>
    </w:p>
    <w:p w14:paraId="60955638" w14:textId="77777777" w:rsidR="004A0E5B" w:rsidRDefault="004A0E5B" w:rsidP="004A0E5B">
      <w:r>
        <w:t xml:space="preserve">    IF </w:t>
      </w:r>
      <w:proofErr w:type="spellStart"/>
      <w:r>
        <w:t>courseFound</w:t>
      </w:r>
      <w:proofErr w:type="spellEnd"/>
      <w:r>
        <w:t xml:space="preserve"> IS NOT NULL</w:t>
      </w:r>
    </w:p>
    <w:p w14:paraId="5C199A01" w14:textId="77777777" w:rsidR="004A0E5B" w:rsidRDefault="004A0E5B" w:rsidP="004A0E5B">
      <w:r>
        <w:t xml:space="preserve">        PRINT "Course Information:"</w:t>
      </w:r>
    </w:p>
    <w:p w14:paraId="5D35F546" w14:textId="77777777" w:rsidR="004A0E5B" w:rsidRDefault="004A0E5B" w:rsidP="004A0E5B">
      <w:r>
        <w:t xml:space="preserve">        PRINT </w:t>
      </w:r>
      <w:proofErr w:type="spellStart"/>
      <w:r>
        <w:t>courseFound.number</w:t>
      </w:r>
      <w:proofErr w:type="spellEnd"/>
      <w:r>
        <w:t xml:space="preserve"> + " - " + </w:t>
      </w:r>
      <w:proofErr w:type="spellStart"/>
      <w:r>
        <w:t>courseFound.title</w:t>
      </w:r>
      <w:proofErr w:type="spellEnd"/>
    </w:p>
    <w:p w14:paraId="7A0F6142" w14:textId="77777777" w:rsidR="004A0E5B" w:rsidRDefault="004A0E5B" w:rsidP="004A0E5B">
      <w:r>
        <w:t xml:space="preserve">        IF NOT </w:t>
      </w:r>
      <w:proofErr w:type="spellStart"/>
      <w:proofErr w:type="gramStart"/>
      <w:r>
        <w:t>courseFound.prerequisites.empty</w:t>
      </w:r>
      <w:proofErr w:type="spellEnd"/>
      <w:proofErr w:type="gramEnd"/>
      <w:r>
        <w:t xml:space="preserve">() </w:t>
      </w:r>
    </w:p>
    <w:p w14:paraId="3B131138" w14:textId="77777777" w:rsidR="004A0E5B" w:rsidRDefault="004A0E5B" w:rsidP="004A0E5B">
      <w:r>
        <w:t xml:space="preserve">            PRINT "Prerequisites:"</w:t>
      </w:r>
    </w:p>
    <w:p w14:paraId="65886F14" w14:textId="77777777" w:rsidR="004A0E5B" w:rsidRDefault="004A0E5B" w:rsidP="004A0E5B">
      <w:r>
        <w:t xml:space="preserve">            FOR EACH </w:t>
      </w:r>
      <w:proofErr w:type="spellStart"/>
      <w:r>
        <w:t>prereq</w:t>
      </w:r>
      <w:proofErr w:type="spellEnd"/>
      <w:r>
        <w:t xml:space="preserve"> IN </w:t>
      </w:r>
      <w:proofErr w:type="spellStart"/>
      <w:r>
        <w:t>courseFound.prerequisites</w:t>
      </w:r>
      <w:proofErr w:type="spellEnd"/>
      <w:r>
        <w:t xml:space="preserve"> </w:t>
      </w:r>
    </w:p>
    <w:p w14:paraId="3E1A3506" w14:textId="77777777" w:rsidR="004A0E5B" w:rsidRDefault="004A0E5B" w:rsidP="004A0E5B">
      <w:r>
        <w:t xml:space="preserve">                PRINT </w:t>
      </w:r>
      <w:proofErr w:type="spellStart"/>
      <w:r>
        <w:t>prereq</w:t>
      </w:r>
      <w:proofErr w:type="spellEnd"/>
      <w:r>
        <w:t xml:space="preserve"> </w:t>
      </w:r>
    </w:p>
    <w:p w14:paraId="0E70EA18" w14:textId="77777777" w:rsidR="004A0E5B" w:rsidRDefault="004A0E5B" w:rsidP="004A0E5B">
      <w:r>
        <w:t xml:space="preserve">            ENDFOR</w:t>
      </w:r>
    </w:p>
    <w:p w14:paraId="1CD15610" w14:textId="77777777" w:rsidR="004A0E5B" w:rsidRDefault="004A0E5B" w:rsidP="004A0E5B">
      <w:r>
        <w:t xml:space="preserve">        ENDIF</w:t>
      </w:r>
    </w:p>
    <w:p w14:paraId="25DF7842" w14:textId="77777777" w:rsidR="004A0E5B" w:rsidRDefault="004A0E5B" w:rsidP="004A0E5B">
      <w:r>
        <w:t xml:space="preserve">    ELSE</w:t>
      </w:r>
    </w:p>
    <w:p w14:paraId="09154AA8" w14:textId="77777777" w:rsidR="004A0E5B" w:rsidRDefault="004A0E5B" w:rsidP="004A0E5B">
      <w:r>
        <w:t xml:space="preserve">        PRINT "Error: Course not found."</w:t>
      </w:r>
    </w:p>
    <w:p w14:paraId="10DDB7DF" w14:textId="77777777" w:rsidR="004A0E5B" w:rsidRDefault="004A0E5B" w:rsidP="004A0E5B">
      <w:r>
        <w:t xml:space="preserve">    ENDIF</w:t>
      </w:r>
    </w:p>
    <w:p w14:paraId="3592D8A8" w14:textId="24E39944" w:rsidR="004A0E5B" w:rsidRDefault="004A0E5B" w:rsidP="004A0E5B">
      <w:r>
        <w:t>ENDFUNCTION</w:t>
      </w:r>
    </w:p>
    <w:p w14:paraId="7F491B58" w14:textId="77777777" w:rsidR="004A0E5B" w:rsidRDefault="004A0E5B" w:rsidP="004A0E5B"/>
    <w:p w14:paraId="078C9DEC" w14:textId="32AAF26F" w:rsidR="004A0E5B" w:rsidRDefault="004A0E5B" w:rsidP="004A0E5B">
      <w:r>
        <w:t>// Main Program</w:t>
      </w:r>
    </w:p>
    <w:p w14:paraId="3893230D" w14:textId="77777777" w:rsidR="004A0E5B" w:rsidRDefault="004A0E5B" w:rsidP="004A0E5B">
      <w:r>
        <w:t>BEGIN</w:t>
      </w:r>
    </w:p>
    <w:p w14:paraId="7FB48C06" w14:textId="77777777" w:rsidR="004A0E5B" w:rsidRDefault="004A0E5B" w:rsidP="004A0E5B">
      <w:r>
        <w:t xml:space="preserve">    </w:t>
      </w:r>
      <w:proofErr w:type="spellStart"/>
      <w:r>
        <w:t>fileName</w:t>
      </w:r>
      <w:proofErr w:type="spellEnd"/>
      <w:r>
        <w:t xml:space="preserve"> = "course_information.txt</w:t>
      </w:r>
      <w:proofErr w:type="gramStart"/>
      <w:r>
        <w:t>"  /</w:t>
      </w:r>
      <w:proofErr w:type="gramEnd"/>
      <w:r>
        <w:t>/ File to be processed</w:t>
      </w:r>
    </w:p>
    <w:p w14:paraId="4C6CCE5F" w14:textId="77777777" w:rsidR="004A0E5B" w:rsidRDefault="004A0E5B" w:rsidP="004A0E5B">
      <w:r>
        <w:t xml:space="preserve">    </w:t>
      </w:r>
      <w:proofErr w:type="spellStart"/>
      <w:r>
        <w:t>courseTree</w:t>
      </w:r>
      <w:proofErr w:type="spellEnd"/>
      <w:r>
        <w:t xml:space="preserve"> = new BST&lt;Course</w:t>
      </w:r>
      <w:proofErr w:type="gramStart"/>
      <w:r>
        <w:t>&gt;(</w:t>
      </w:r>
      <w:proofErr w:type="gramEnd"/>
      <w:r>
        <w:t>) // Create an empty binary search tree</w:t>
      </w:r>
    </w:p>
    <w:p w14:paraId="5F8EF0E1" w14:textId="77777777" w:rsidR="004A0E5B" w:rsidRDefault="004A0E5B" w:rsidP="004A0E5B"/>
    <w:p w14:paraId="7FDE9431" w14:textId="632362B7" w:rsidR="004A0E5B" w:rsidRDefault="004A0E5B" w:rsidP="004A0E5B">
      <w:r>
        <w:t xml:space="preserve">    // File Input and Validation (Similar to previous, but storing in BST)</w:t>
      </w:r>
    </w:p>
    <w:p w14:paraId="18E821DA" w14:textId="77777777" w:rsidR="004A0E5B" w:rsidRDefault="004A0E5B" w:rsidP="004A0E5B">
      <w:r>
        <w:t xml:space="preserve">    </w:t>
      </w:r>
      <w:proofErr w:type="spellStart"/>
      <w:r>
        <w:t>fileHandle</w:t>
      </w:r>
      <w:proofErr w:type="spellEnd"/>
      <w:r>
        <w:t xml:space="preserve"> = </w:t>
      </w:r>
      <w:proofErr w:type="gramStart"/>
      <w:r>
        <w:t>OPEN(</w:t>
      </w:r>
      <w:proofErr w:type="spellStart"/>
      <w:proofErr w:type="gramEnd"/>
      <w:r>
        <w:t>fileName</w:t>
      </w:r>
      <w:proofErr w:type="spellEnd"/>
      <w:r>
        <w:t>)</w:t>
      </w:r>
    </w:p>
    <w:p w14:paraId="1C675A06" w14:textId="77777777" w:rsidR="004A0E5B" w:rsidRDefault="004A0E5B" w:rsidP="004A0E5B">
      <w:r>
        <w:lastRenderedPageBreak/>
        <w:t xml:space="preserve">    IF </w:t>
      </w:r>
      <w:proofErr w:type="spellStart"/>
      <w:r>
        <w:t>fileHandle</w:t>
      </w:r>
      <w:proofErr w:type="spellEnd"/>
      <w:r>
        <w:t xml:space="preserve"> IS NULL</w:t>
      </w:r>
    </w:p>
    <w:p w14:paraId="43F56A00" w14:textId="77777777" w:rsidR="004A0E5B" w:rsidRDefault="004A0E5B" w:rsidP="004A0E5B">
      <w:r>
        <w:t xml:space="preserve">        PRINT "Error opening file: " + </w:t>
      </w:r>
      <w:proofErr w:type="spellStart"/>
      <w:r>
        <w:t>fileName</w:t>
      </w:r>
      <w:proofErr w:type="spellEnd"/>
    </w:p>
    <w:p w14:paraId="38F06954" w14:textId="77777777" w:rsidR="004A0E5B" w:rsidRDefault="004A0E5B" w:rsidP="004A0E5B">
      <w:r>
        <w:t xml:space="preserve">        RETURN NULL  </w:t>
      </w:r>
    </w:p>
    <w:p w14:paraId="7A05817F" w14:textId="77777777" w:rsidR="004A0E5B" w:rsidRDefault="004A0E5B" w:rsidP="004A0E5B">
      <w:r>
        <w:t xml:space="preserve">    ENDIF</w:t>
      </w:r>
    </w:p>
    <w:p w14:paraId="4045D801" w14:textId="77777777" w:rsidR="004A0E5B" w:rsidRDefault="004A0E5B" w:rsidP="004A0E5B"/>
    <w:p w14:paraId="527C635F" w14:textId="77777777" w:rsidR="004A0E5B" w:rsidRDefault="004A0E5B" w:rsidP="004A0E5B">
      <w:r>
        <w:t xml:space="preserve">    WHILE NOT END_OF_</w:t>
      </w:r>
      <w:proofErr w:type="gramStart"/>
      <w:r>
        <w:t>FILE(</w:t>
      </w:r>
      <w:proofErr w:type="spellStart"/>
      <w:proofErr w:type="gramEnd"/>
      <w:r>
        <w:t>fileHandle</w:t>
      </w:r>
      <w:proofErr w:type="spellEnd"/>
      <w:r>
        <w:t>)</w:t>
      </w:r>
    </w:p>
    <w:p w14:paraId="08FD1885" w14:textId="77777777" w:rsidR="004A0E5B" w:rsidRDefault="004A0E5B" w:rsidP="004A0E5B">
      <w:r>
        <w:t xml:space="preserve">        line = READ_</w:t>
      </w:r>
      <w:proofErr w:type="gramStart"/>
      <w:r>
        <w:t>LINE(</w:t>
      </w:r>
      <w:proofErr w:type="spellStart"/>
      <w:proofErr w:type="gramEnd"/>
      <w:r>
        <w:t>fileHandle</w:t>
      </w:r>
      <w:proofErr w:type="spellEnd"/>
      <w:r>
        <w:t>)</w:t>
      </w:r>
    </w:p>
    <w:p w14:paraId="70A25418" w14:textId="77777777" w:rsidR="004A0E5B" w:rsidRDefault="004A0E5B" w:rsidP="004A0E5B">
      <w:r>
        <w:t xml:space="preserve">        </w:t>
      </w:r>
    </w:p>
    <w:p w14:paraId="1E811C40" w14:textId="77777777" w:rsidR="004A0E5B" w:rsidRDefault="004A0E5B" w:rsidP="004A0E5B">
      <w:r>
        <w:t xml:space="preserve">        // ... (Error checks for empty lines and insufficient parameters) </w:t>
      </w:r>
    </w:p>
    <w:p w14:paraId="6B2E84E5" w14:textId="77777777" w:rsidR="004A0E5B" w:rsidRDefault="004A0E5B" w:rsidP="004A0E5B">
      <w:r>
        <w:t xml:space="preserve">        </w:t>
      </w:r>
      <w:proofErr w:type="spellStart"/>
      <w:r>
        <w:t>courseNumber</w:t>
      </w:r>
      <w:proofErr w:type="spellEnd"/>
      <w:r>
        <w:t xml:space="preserve"> = </w:t>
      </w:r>
      <w:proofErr w:type="spellStart"/>
      <w:proofErr w:type="gramStart"/>
      <w:r>
        <w:t>courseData</w:t>
      </w:r>
      <w:proofErr w:type="spellEnd"/>
      <w:r>
        <w:t>[</w:t>
      </w:r>
      <w:proofErr w:type="gramEnd"/>
      <w:r>
        <w:t>0]</w:t>
      </w:r>
    </w:p>
    <w:p w14:paraId="72AD2E2A" w14:textId="77777777" w:rsidR="004A0E5B" w:rsidRDefault="004A0E5B" w:rsidP="004A0E5B">
      <w:r>
        <w:t xml:space="preserve">        </w:t>
      </w:r>
      <w:proofErr w:type="spellStart"/>
      <w:r>
        <w:t>courseTitle</w:t>
      </w:r>
      <w:proofErr w:type="spellEnd"/>
      <w:r>
        <w:t xml:space="preserve"> = </w:t>
      </w:r>
      <w:proofErr w:type="spellStart"/>
      <w:proofErr w:type="gramStart"/>
      <w:r>
        <w:t>courseData</w:t>
      </w:r>
      <w:proofErr w:type="spellEnd"/>
      <w:r>
        <w:t>[</w:t>
      </w:r>
      <w:proofErr w:type="gramEnd"/>
      <w:r>
        <w:t>1]</w:t>
      </w:r>
    </w:p>
    <w:p w14:paraId="78D0ED87" w14:textId="77777777" w:rsidR="004A0E5B" w:rsidRDefault="004A0E5B" w:rsidP="004A0E5B"/>
    <w:p w14:paraId="02354005" w14:textId="77777777" w:rsidR="004A0E5B" w:rsidRDefault="004A0E5B" w:rsidP="004A0E5B">
      <w:r>
        <w:t xml:space="preserve">        </w:t>
      </w:r>
      <w:proofErr w:type="spellStart"/>
      <w:r>
        <w:t>newCourse</w:t>
      </w:r>
      <w:proofErr w:type="spellEnd"/>
      <w:r>
        <w:t xml:space="preserve"> = new </w:t>
      </w:r>
      <w:proofErr w:type="gramStart"/>
      <w:r>
        <w:t>Course(</w:t>
      </w:r>
      <w:proofErr w:type="spellStart"/>
      <w:proofErr w:type="gramEnd"/>
      <w:r>
        <w:t>courseNumber</w:t>
      </w:r>
      <w:proofErr w:type="spellEnd"/>
      <w:r>
        <w:t xml:space="preserve">, </w:t>
      </w:r>
      <w:proofErr w:type="spellStart"/>
      <w:r>
        <w:t>courseTitle</w:t>
      </w:r>
      <w:proofErr w:type="spellEnd"/>
      <w:r>
        <w:t>)</w:t>
      </w:r>
    </w:p>
    <w:p w14:paraId="4FE5A98D" w14:textId="77777777" w:rsidR="004A0E5B" w:rsidRDefault="004A0E5B" w:rsidP="004A0E5B"/>
    <w:p w14:paraId="38A666BC" w14:textId="77777777" w:rsidR="004A0E5B" w:rsidRDefault="004A0E5B" w:rsidP="004A0E5B">
      <w:r>
        <w:t xml:space="preserve">        // Handle Prerequisites with Validation</w:t>
      </w:r>
    </w:p>
    <w:p w14:paraId="62C002FA" w14:textId="77777777" w:rsidR="004A0E5B" w:rsidRDefault="004A0E5B" w:rsidP="004A0E5B">
      <w:r>
        <w:t xml:space="preserve">        FOR </w:t>
      </w:r>
      <w:proofErr w:type="spellStart"/>
      <w:r>
        <w:t>i</w:t>
      </w:r>
      <w:proofErr w:type="spellEnd"/>
      <w:r>
        <w:t xml:space="preserve"> = 2 TO </w:t>
      </w:r>
      <w:proofErr w:type="spellStart"/>
      <w:r>
        <w:t>courseData.length</w:t>
      </w:r>
      <w:proofErr w:type="spellEnd"/>
      <w:r>
        <w:t xml:space="preserve"> - 1</w:t>
      </w:r>
    </w:p>
    <w:p w14:paraId="7B3F1200" w14:textId="77777777" w:rsidR="004A0E5B" w:rsidRDefault="004A0E5B" w:rsidP="004A0E5B">
      <w:r>
        <w:t xml:space="preserve">            prerequisite = </w:t>
      </w:r>
      <w:proofErr w:type="spellStart"/>
      <w:r>
        <w:t>courseData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3DA27A65" w14:textId="77777777" w:rsidR="004A0E5B" w:rsidRDefault="004A0E5B" w:rsidP="004A0E5B">
      <w:r>
        <w:t xml:space="preserve">            </w:t>
      </w:r>
    </w:p>
    <w:p w14:paraId="1D3E39DA" w14:textId="77777777" w:rsidR="004A0E5B" w:rsidRDefault="004A0E5B" w:rsidP="004A0E5B">
      <w:r>
        <w:t xml:space="preserve">            // Defer prerequisite validation until after all courses are loaded</w:t>
      </w:r>
    </w:p>
    <w:p w14:paraId="773E2CC5" w14:textId="77777777" w:rsidR="004A0E5B" w:rsidRDefault="004A0E5B" w:rsidP="004A0E5B">
      <w:r>
        <w:t xml:space="preserve">            </w:t>
      </w:r>
      <w:proofErr w:type="spellStart"/>
      <w:r>
        <w:t>newCourse.addPrerequisite</w:t>
      </w:r>
      <w:proofErr w:type="spellEnd"/>
      <w:r>
        <w:t>(prerequisite) // Add even if not found yet</w:t>
      </w:r>
    </w:p>
    <w:p w14:paraId="274873D5" w14:textId="77777777" w:rsidR="004A0E5B" w:rsidRDefault="004A0E5B" w:rsidP="004A0E5B">
      <w:r>
        <w:t xml:space="preserve">        ENDFOR</w:t>
      </w:r>
    </w:p>
    <w:p w14:paraId="21908C5F" w14:textId="77777777" w:rsidR="004A0E5B" w:rsidRDefault="004A0E5B" w:rsidP="004A0E5B"/>
    <w:p w14:paraId="4165D1C2" w14:textId="77777777" w:rsidR="004A0E5B" w:rsidRDefault="004A0E5B" w:rsidP="004A0E5B">
      <w:r>
        <w:t xml:space="preserve">        </w:t>
      </w:r>
      <w:proofErr w:type="spellStart"/>
      <w:r>
        <w:t>courseTree.insert</w:t>
      </w:r>
      <w:proofErr w:type="spellEnd"/>
      <w:r>
        <w:t>(</w:t>
      </w:r>
      <w:proofErr w:type="spellStart"/>
      <w:r>
        <w:t>newCourse</w:t>
      </w:r>
      <w:proofErr w:type="spellEnd"/>
      <w:r>
        <w:t>) // Insert into the BST</w:t>
      </w:r>
    </w:p>
    <w:p w14:paraId="7A2CD09F" w14:textId="77777777" w:rsidR="004A0E5B" w:rsidRDefault="004A0E5B" w:rsidP="004A0E5B">
      <w:r>
        <w:t xml:space="preserve">    ENDWHILE</w:t>
      </w:r>
    </w:p>
    <w:p w14:paraId="244C591A" w14:textId="77777777" w:rsidR="004A0E5B" w:rsidRDefault="004A0E5B" w:rsidP="004A0E5B"/>
    <w:p w14:paraId="2002FF4F" w14:textId="77777777" w:rsidR="004A0E5B" w:rsidRDefault="004A0E5B" w:rsidP="004A0E5B">
      <w:r>
        <w:lastRenderedPageBreak/>
        <w:t xml:space="preserve">    </w:t>
      </w:r>
      <w:proofErr w:type="gramStart"/>
      <w:r>
        <w:t>CLOSE(</w:t>
      </w:r>
      <w:proofErr w:type="spellStart"/>
      <w:proofErr w:type="gramEnd"/>
      <w:r>
        <w:t>fileHandle</w:t>
      </w:r>
      <w:proofErr w:type="spellEnd"/>
      <w:r>
        <w:t>)</w:t>
      </w:r>
    </w:p>
    <w:p w14:paraId="2E092A67" w14:textId="77777777" w:rsidR="004A0E5B" w:rsidRDefault="004A0E5B" w:rsidP="004A0E5B"/>
    <w:p w14:paraId="30AC8DCE" w14:textId="77777777" w:rsidR="004A0E5B" w:rsidRDefault="004A0E5B" w:rsidP="004A0E5B">
      <w:r>
        <w:t xml:space="preserve">    // Validate Prerequisites After File Reading</w:t>
      </w:r>
    </w:p>
    <w:p w14:paraId="66C8F040" w14:textId="77777777" w:rsidR="004A0E5B" w:rsidRDefault="004A0E5B" w:rsidP="004A0E5B">
      <w:r>
        <w:t xml:space="preserve">    // (Same logic as in Milestone 2, but using </w:t>
      </w:r>
      <w:proofErr w:type="spellStart"/>
      <w:r>
        <w:t>courseTree.find</w:t>
      </w:r>
      <w:proofErr w:type="spellEnd"/>
      <w:r>
        <w:t xml:space="preserve">() instead of </w:t>
      </w:r>
      <w:proofErr w:type="spellStart"/>
      <w:proofErr w:type="gramStart"/>
      <w:r>
        <w:t>containsKey</w:t>
      </w:r>
      <w:proofErr w:type="spellEnd"/>
      <w:r>
        <w:t>(</w:t>
      </w:r>
      <w:proofErr w:type="gramEnd"/>
      <w:r>
        <w:t>))</w:t>
      </w:r>
    </w:p>
    <w:p w14:paraId="45B5ADFA" w14:textId="77777777" w:rsidR="004A0E5B" w:rsidRDefault="004A0E5B" w:rsidP="004A0E5B">
      <w:r>
        <w:t xml:space="preserve">    FOR EACH course IN </w:t>
      </w:r>
      <w:proofErr w:type="spellStart"/>
      <w:r>
        <w:t>courseTree</w:t>
      </w:r>
      <w:proofErr w:type="spellEnd"/>
      <w:r>
        <w:t xml:space="preserve"> // Use in-order traversal to get sorted order</w:t>
      </w:r>
    </w:p>
    <w:p w14:paraId="65E02AC8" w14:textId="77777777" w:rsidR="004A0E5B" w:rsidRDefault="004A0E5B" w:rsidP="004A0E5B">
      <w:r>
        <w:t xml:space="preserve">        FOR EACH prerequisite IN </w:t>
      </w:r>
      <w:proofErr w:type="spellStart"/>
      <w:proofErr w:type="gramStart"/>
      <w:r>
        <w:t>course.prerequisites</w:t>
      </w:r>
      <w:proofErr w:type="spellEnd"/>
      <w:proofErr w:type="gramEnd"/>
    </w:p>
    <w:p w14:paraId="63D62820" w14:textId="77777777" w:rsidR="004A0E5B" w:rsidRDefault="004A0E5B" w:rsidP="004A0E5B">
      <w:r>
        <w:t xml:space="preserve">            IF </w:t>
      </w:r>
      <w:proofErr w:type="spellStart"/>
      <w:r>
        <w:t>courseTree.find</w:t>
      </w:r>
      <w:proofErr w:type="spellEnd"/>
      <w:r>
        <w:t>(prerequisite) IS NULL // Check if prerequisite exists in the tree</w:t>
      </w:r>
    </w:p>
    <w:p w14:paraId="29CE3BED" w14:textId="77777777" w:rsidR="004A0E5B" w:rsidRDefault="004A0E5B" w:rsidP="004A0E5B">
      <w:r>
        <w:t xml:space="preserve">                PRINT "Error: Prerequisite " + prerequisite + " for course " + </w:t>
      </w:r>
      <w:proofErr w:type="spellStart"/>
      <w:proofErr w:type="gramStart"/>
      <w:r>
        <w:t>course.number</w:t>
      </w:r>
      <w:proofErr w:type="spellEnd"/>
      <w:proofErr w:type="gramEnd"/>
      <w:r>
        <w:t xml:space="preserve"> + " does not exist."</w:t>
      </w:r>
    </w:p>
    <w:p w14:paraId="67DDC6F1" w14:textId="77777777" w:rsidR="004A0E5B" w:rsidRDefault="004A0E5B" w:rsidP="004A0E5B">
      <w:r>
        <w:t xml:space="preserve">                // Optional: Handle error (remove invalid prerequisite, etc.)</w:t>
      </w:r>
    </w:p>
    <w:p w14:paraId="4225EF35" w14:textId="77777777" w:rsidR="004A0E5B" w:rsidRDefault="004A0E5B" w:rsidP="004A0E5B">
      <w:r>
        <w:t xml:space="preserve">            ENDIF</w:t>
      </w:r>
    </w:p>
    <w:p w14:paraId="44568E0F" w14:textId="77777777" w:rsidR="004A0E5B" w:rsidRDefault="004A0E5B" w:rsidP="004A0E5B">
      <w:r>
        <w:t xml:space="preserve">        ENDFOR</w:t>
      </w:r>
    </w:p>
    <w:p w14:paraId="4794AC11" w14:textId="77777777" w:rsidR="004A0E5B" w:rsidRDefault="004A0E5B" w:rsidP="004A0E5B">
      <w:r>
        <w:t xml:space="preserve">    ENDFOR</w:t>
      </w:r>
    </w:p>
    <w:p w14:paraId="2D99E11E" w14:textId="77777777" w:rsidR="004A0E5B" w:rsidRDefault="004A0E5B" w:rsidP="004A0E5B"/>
    <w:p w14:paraId="035E06AE" w14:textId="77777777" w:rsidR="004A0E5B" w:rsidRDefault="004A0E5B" w:rsidP="004A0E5B">
      <w:r>
        <w:t xml:space="preserve">    // Search and Print Course Information (BST Version)</w:t>
      </w:r>
    </w:p>
    <w:p w14:paraId="4932FF54" w14:textId="77777777" w:rsidR="004A0E5B" w:rsidRDefault="004A0E5B" w:rsidP="004A0E5B">
      <w:r>
        <w:t xml:space="preserve">    PRINT "Enter course number to search:"</w:t>
      </w:r>
    </w:p>
    <w:p w14:paraId="447A033F" w14:textId="77777777" w:rsidR="004A0E5B" w:rsidRDefault="004A0E5B" w:rsidP="004A0E5B">
      <w:r>
        <w:t xml:space="preserve">    </w:t>
      </w:r>
      <w:proofErr w:type="spellStart"/>
      <w:r>
        <w:t>courseToSearch</w:t>
      </w:r>
      <w:proofErr w:type="spellEnd"/>
      <w:r>
        <w:t xml:space="preserve"> = READ_</w:t>
      </w:r>
      <w:proofErr w:type="gramStart"/>
      <w:r>
        <w:t>INPUT(</w:t>
      </w:r>
      <w:proofErr w:type="gramEnd"/>
      <w:r>
        <w:t>)</w:t>
      </w:r>
    </w:p>
    <w:p w14:paraId="17DB578A" w14:textId="77777777" w:rsidR="004A0E5B" w:rsidRDefault="004A0E5B" w:rsidP="004A0E5B">
      <w:r>
        <w:t xml:space="preserve">    </w:t>
      </w:r>
      <w:proofErr w:type="spellStart"/>
      <w:proofErr w:type="gramStart"/>
      <w:r>
        <w:t>searchCourse</w:t>
      </w:r>
      <w:proofErr w:type="spellEnd"/>
      <w:r>
        <w:t>(</w:t>
      </w:r>
      <w:proofErr w:type="spellStart"/>
      <w:proofErr w:type="gramEnd"/>
      <w:r>
        <w:t>courseTree</w:t>
      </w:r>
      <w:proofErr w:type="spellEnd"/>
      <w:r>
        <w:t xml:space="preserve">, </w:t>
      </w:r>
      <w:proofErr w:type="spellStart"/>
      <w:r>
        <w:t>courseToSearch</w:t>
      </w:r>
      <w:proofErr w:type="spellEnd"/>
      <w:r>
        <w:t xml:space="preserve">)  </w:t>
      </w:r>
    </w:p>
    <w:p w14:paraId="6FD6ADD2" w14:textId="54B9FFD4" w:rsidR="004A0E5B" w:rsidRPr="004A0E5B" w:rsidRDefault="004A0E5B" w:rsidP="004A0E5B">
      <w:r>
        <w:t>END</w:t>
      </w:r>
    </w:p>
    <w:sectPr w:rsidR="004A0E5B" w:rsidRPr="004A0E5B" w:rsidSect="004A6E1D">
      <w:headerReference w:type="default" r:id="rId11"/>
      <w:pgSz w:w="12240" w:h="15840"/>
      <w:pgMar w:top="1440" w:right="72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A4C19B" w14:textId="77777777" w:rsidR="00DA7B62" w:rsidRDefault="00DA7B62">
      <w:pPr>
        <w:spacing w:after="0" w:line="240" w:lineRule="auto"/>
      </w:pPr>
      <w:r>
        <w:separator/>
      </w:r>
    </w:p>
  </w:endnote>
  <w:endnote w:type="continuationSeparator" w:id="0">
    <w:p w14:paraId="34D0A991" w14:textId="77777777" w:rsidR="00DA7B62" w:rsidRDefault="00DA7B62">
      <w:pPr>
        <w:spacing w:after="0" w:line="240" w:lineRule="auto"/>
      </w:pPr>
      <w:r>
        <w:continuationSeparator/>
      </w:r>
    </w:p>
  </w:endnote>
  <w:endnote w:type="continuationNotice" w:id="1">
    <w:p w14:paraId="33451A02" w14:textId="77777777" w:rsidR="00DA7B62" w:rsidRDefault="00DA7B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BA5810" w14:textId="77777777" w:rsidR="00DA7B62" w:rsidRDefault="00DA7B62">
      <w:pPr>
        <w:spacing w:after="0" w:line="240" w:lineRule="auto"/>
      </w:pPr>
      <w:r>
        <w:separator/>
      </w:r>
    </w:p>
  </w:footnote>
  <w:footnote w:type="continuationSeparator" w:id="0">
    <w:p w14:paraId="65F4D77A" w14:textId="77777777" w:rsidR="00DA7B62" w:rsidRDefault="00DA7B62">
      <w:pPr>
        <w:spacing w:after="0" w:line="240" w:lineRule="auto"/>
      </w:pPr>
      <w:r>
        <w:continuationSeparator/>
      </w:r>
    </w:p>
  </w:footnote>
  <w:footnote w:type="continuationNotice" w:id="1">
    <w:p w14:paraId="4FD8C35F" w14:textId="77777777" w:rsidR="00DA7B62" w:rsidRDefault="00DA7B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345959075" name="Graphic 1345959075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065DC"/>
    <w:rsid w:val="000A5718"/>
    <w:rsid w:val="000E3CF2"/>
    <w:rsid w:val="000E5746"/>
    <w:rsid w:val="00104F5D"/>
    <w:rsid w:val="001748A3"/>
    <w:rsid w:val="00176BE8"/>
    <w:rsid w:val="00262A17"/>
    <w:rsid w:val="00263C3E"/>
    <w:rsid w:val="00291D8D"/>
    <w:rsid w:val="0030771B"/>
    <w:rsid w:val="0034304B"/>
    <w:rsid w:val="003502A4"/>
    <w:rsid w:val="00350895"/>
    <w:rsid w:val="0037259D"/>
    <w:rsid w:val="00387364"/>
    <w:rsid w:val="003D1508"/>
    <w:rsid w:val="003D48A3"/>
    <w:rsid w:val="003E17BC"/>
    <w:rsid w:val="003F6F9A"/>
    <w:rsid w:val="00413EEE"/>
    <w:rsid w:val="00423CD7"/>
    <w:rsid w:val="004A0E5B"/>
    <w:rsid w:val="004A6E1D"/>
    <w:rsid w:val="004B487F"/>
    <w:rsid w:val="004C4663"/>
    <w:rsid w:val="004D5A14"/>
    <w:rsid w:val="004D6761"/>
    <w:rsid w:val="004E62B5"/>
    <w:rsid w:val="004F1360"/>
    <w:rsid w:val="005317C7"/>
    <w:rsid w:val="00566E6A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C2CC4"/>
    <w:rsid w:val="009C5526"/>
    <w:rsid w:val="00A01F9C"/>
    <w:rsid w:val="00A2426F"/>
    <w:rsid w:val="00A4083D"/>
    <w:rsid w:val="00A633F5"/>
    <w:rsid w:val="00A90A20"/>
    <w:rsid w:val="00AC20B9"/>
    <w:rsid w:val="00AD7791"/>
    <w:rsid w:val="00AE36AA"/>
    <w:rsid w:val="00AE36DD"/>
    <w:rsid w:val="00B10DD2"/>
    <w:rsid w:val="00B37EE7"/>
    <w:rsid w:val="00B6053D"/>
    <w:rsid w:val="00B62E84"/>
    <w:rsid w:val="00B937EE"/>
    <w:rsid w:val="00BC5B98"/>
    <w:rsid w:val="00BE11BA"/>
    <w:rsid w:val="00BE14E6"/>
    <w:rsid w:val="00BE3FCC"/>
    <w:rsid w:val="00BF17A1"/>
    <w:rsid w:val="00C87212"/>
    <w:rsid w:val="00CA2804"/>
    <w:rsid w:val="00CC5D8D"/>
    <w:rsid w:val="00CC732F"/>
    <w:rsid w:val="00D27D05"/>
    <w:rsid w:val="00D846A3"/>
    <w:rsid w:val="00DA76EE"/>
    <w:rsid w:val="00DA7B62"/>
    <w:rsid w:val="00E06040"/>
    <w:rsid w:val="00E10317"/>
    <w:rsid w:val="00E36E45"/>
    <w:rsid w:val="00E37EEA"/>
    <w:rsid w:val="00E96C1C"/>
    <w:rsid w:val="00EB5F34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65</Words>
  <Characters>208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Wilson, Armon</cp:lastModifiedBy>
  <cp:revision>2</cp:revision>
  <dcterms:created xsi:type="dcterms:W3CDTF">2024-06-08T23:25:00Z</dcterms:created>
  <dcterms:modified xsi:type="dcterms:W3CDTF">2024-06-08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